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21F5" w:rsidRDefault="00916768" w:rsidP="00916768">
      <w:pPr>
        <w:jc w:val="center"/>
      </w:pPr>
      <w:r>
        <w:rPr>
          <w:noProof/>
        </w:rPr>
        <w:drawing>
          <wp:inline distT="0" distB="0" distL="0" distR="0" wp14:anchorId="53E02FD2" wp14:editId="6020ABBF">
            <wp:extent cx="5852160" cy="585216"/>
            <wp:effectExtent l="0" t="0" r="0" b="5715"/>
            <wp:docPr id="2" name="Picture 1" descr="Oklahoma City - An OSU Degree in OK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klahoma City - An OSU Degree in OKC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585216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325F" w:rsidRPr="00F63318" w:rsidRDefault="00916768" w:rsidP="000C3A8A">
      <w:pPr>
        <w:spacing w:after="0"/>
        <w:jc w:val="center"/>
        <w:rPr>
          <w:rFonts w:ascii="Century Gothic" w:hAnsi="Century Gothic"/>
          <w:b/>
          <w:sz w:val="36"/>
          <w:szCs w:val="36"/>
        </w:rPr>
      </w:pPr>
      <w:r w:rsidRPr="00F63318">
        <w:rPr>
          <w:rFonts w:ascii="Century Gothic" w:hAnsi="Century Gothic"/>
          <w:b/>
          <w:sz w:val="36"/>
          <w:szCs w:val="36"/>
        </w:rPr>
        <w:t xml:space="preserve">Veterinary Technology Program </w:t>
      </w:r>
    </w:p>
    <w:p w:rsidR="00916768" w:rsidRDefault="003F7C49" w:rsidP="000C3A8A">
      <w:pPr>
        <w:spacing w:after="0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202</w:t>
      </w:r>
      <w:r w:rsidR="00623E27">
        <w:rPr>
          <w:rFonts w:ascii="Century Gothic" w:hAnsi="Century Gothic"/>
          <w:b/>
          <w:sz w:val="32"/>
          <w:szCs w:val="32"/>
        </w:rPr>
        <w:t>3</w:t>
      </w:r>
      <w:r w:rsidR="0060325F" w:rsidRPr="00A378AD">
        <w:rPr>
          <w:rFonts w:ascii="Century Gothic" w:hAnsi="Century Gothic"/>
          <w:b/>
          <w:sz w:val="32"/>
          <w:szCs w:val="32"/>
        </w:rPr>
        <w:t xml:space="preserve"> </w:t>
      </w:r>
      <w:r w:rsidR="00916768" w:rsidRPr="00A378AD">
        <w:rPr>
          <w:rFonts w:ascii="Century Gothic" w:hAnsi="Century Gothic"/>
          <w:b/>
          <w:sz w:val="32"/>
          <w:szCs w:val="32"/>
        </w:rPr>
        <w:t>Application Checklist</w:t>
      </w:r>
    </w:p>
    <w:p w:rsidR="000C3A8A" w:rsidRPr="008742D2" w:rsidRDefault="000C3A8A" w:rsidP="000C3A8A">
      <w:pPr>
        <w:spacing w:after="0"/>
        <w:jc w:val="center"/>
        <w:rPr>
          <w:rFonts w:ascii="Century Gothic" w:hAnsi="Century Gothic"/>
          <w:b/>
          <w:sz w:val="24"/>
          <w:szCs w:val="24"/>
        </w:rPr>
      </w:pPr>
    </w:p>
    <w:p w:rsidR="00D01869" w:rsidRPr="00D01869" w:rsidRDefault="000C3A8A" w:rsidP="00D01869">
      <w:pPr>
        <w:spacing w:after="0"/>
        <w:rPr>
          <w:rFonts w:ascii="Century Gothic" w:hAnsi="Century Gothic"/>
          <w:b/>
          <w:sz w:val="16"/>
          <w:szCs w:val="16"/>
        </w:rPr>
      </w:pPr>
      <w:r w:rsidRPr="00D01869">
        <w:rPr>
          <w:rFonts w:ascii="Century Gothic" w:hAnsi="Century Gothic"/>
          <w:b/>
          <w:color w:val="000000"/>
        </w:rPr>
        <w:t xml:space="preserve">Priority will be given to applications received on or before </w:t>
      </w:r>
      <w:r w:rsidR="007F18EF" w:rsidRPr="007F18EF">
        <w:rPr>
          <w:rFonts w:ascii="Century Gothic" w:hAnsi="Century Gothic"/>
          <w:b/>
          <w:color w:val="000000"/>
          <w:u w:val="single"/>
        </w:rPr>
        <w:t xml:space="preserve">Thursday, </w:t>
      </w:r>
      <w:r w:rsidR="00623E27">
        <w:rPr>
          <w:rFonts w:ascii="Century Gothic" w:hAnsi="Century Gothic"/>
          <w:b/>
          <w:color w:val="000000"/>
          <w:u w:val="single"/>
        </w:rPr>
        <w:t>May 18</w:t>
      </w:r>
      <w:r w:rsidR="005A145E">
        <w:rPr>
          <w:rFonts w:ascii="Century Gothic" w:hAnsi="Century Gothic"/>
          <w:b/>
          <w:color w:val="000000"/>
          <w:u w:val="single"/>
        </w:rPr>
        <w:t>, 202</w:t>
      </w:r>
      <w:r w:rsidR="00623E27">
        <w:rPr>
          <w:rFonts w:ascii="Century Gothic" w:hAnsi="Century Gothic"/>
          <w:b/>
          <w:color w:val="000000"/>
          <w:u w:val="single"/>
        </w:rPr>
        <w:t>3</w:t>
      </w:r>
      <w:r w:rsidRPr="00D01869">
        <w:rPr>
          <w:rFonts w:ascii="Century Gothic" w:hAnsi="Century Gothic"/>
          <w:b/>
          <w:color w:val="000000"/>
        </w:rPr>
        <w:t xml:space="preserve">. Applications received after this date will be given conditional consideration as space in the program allows. </w:t>
      </w: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6"/>
        <w:gridCol w:w="8894"/>
      </w:tblGrid>
      <w:tr w:rsidR="009C0C0E" w:rsidRPr="000C3A8A" w:rsidTr="00BE68CF">
        <w:tc>
          <w:tcPr>
            <w:tcW w:w="9350" w:type="dxa"/>
            <w:gridSpan w:val="2"/>
            <w:tcBorders>
              <w:bottom w:val="single" w:sz="4" w:space="0" w:color="auto"/>
            </w:tcBorders>
          </w:tcPr>
          <w:p w:rsidR="009C0C0E" w:rsidRPr="009C0C0E" w:rsidRDefault="009C0C0E" w:rsidP="000C3A8A">
            <w:pPr>
              <w:ind w:left="288" w:hanging="288"/>
              <w:rPr>
                <w:rFonts w:ascii="Century Gothic" w:hAnsi="Century Gothic"/>
                <w:b/>
              </w:rPr>
            </w:pPr>
            <w:r w:rsidRPr="009C0C0E">
              <w:rPr>
                <w:rFonts w:ascii="Century Gothic" w:hAnsi="Century Gothic"/>
                <w:b/>
              </w:rPr>
              <w:t>Admissions</w:t>
            </w: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117657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46253F" w:rsidP="000C3A8A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C36044" w:rsidRPr="000C3A8A" w:rsidRDefault="00C36044" w:rsidP="000C3A8A">
            <w:pPr>
              <w:ind w:left="288" w:hanging="288"/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Applied and admitted to OSU-Oklahoma City</w:t>
            </w:r>
            <w:r w:rsidR="00D61E1E" w:rsidRPr="000C3A8A">
              <w:rPr>
                <w:rFonts w:ascii="Century Gothic" w:hAnsi="Century Gothic"/>
              </w:rPr>
              <w:t xml:space="preserve">  (</w:t>
            </w:r>
            <w:hyperlink r:id="rId5" w:history="1">
              <w:r w:rsidR="00D61E1E" w:rsidRPr="000C3A8A">
                <w:rPr>
                  <w:rStyle w:val="Hyperlink"/>
                </w:rPr>
                <w:t>https://osuokc.edu/enroll</w:t>
              </w:r>
            </w:hyperlink>
            <w:r w:rsidR="00D61E1E" w:rsidRPr="000C3A8A">
              <w:t>)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1958755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46253F" w:rsidP="000C3A8A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Submitted all official transcripts to the Office of Admissions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-536356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46253F" w:rsidP="000C3A8A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Received Campus-Wide Identification (CWID) number (required for                                                                                                                      Veterinary Technology Program application)</w:t>
            </w:r>
          </w:p>
        </w:tc>
      </w:tr>
      <w:tr w:rsidR="00C36044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:rsidTr="00657B50">
        <w:sdt>
          <w:sdtPr>
            <w:rPr>
              <w:rFonts w:ascii="Century Gothic" w:hAnsi="Century Gothic"/>
            </w:rPr>
            <w:id w:val="-1588997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C36044" w:rsidRPr="000C3A8A" w:rsidRDefault="00252D20" w:rsidP="000C3A8A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Received okstate.edu email address (required for Veterinary Technology Program application)</w:t>
            </w:r>
          </w:p>
        </w:tc>
      </w:tr>
      <w:tr w:rsidR="009C0C0E" w:rsidRPr="000C3A8A" w:rsidTr="009C0C0E">
        <w:trPr>
          <w:trHeight w:val="220"/>
        </w:trPr>
        <w:tc>
          <w:tcPr>
            <w:tcW w:w="9350" w:type="dxa"/>
            <w:gridSpan w:val="2"/>
            <w:shd w:val="clear" w:color="auto" w:fill="auto"/>
          </w:tcPr>
          <w:p w:rsidR="009C0C0E" w:rsidRPr="009C0C0E" w:rsidRDefault="009C0C0E" w:rsidP="000C3A8A">
            <w:pPr>
              <w:rPr>
                <w:rFonts w:ascii="Century Gothic" w:hAnsi="Century Gothic"/>
                <w:b/>
              </w:rPr>
            </w:pPr>
            <w:r w:rsidRPr="009C0C0E">
              <w:rPr>
                <w:rFonts w:ascii="Century Gothic" w:hAnsi="Century Gothic"/>
                <w:b/>
              </w:rPr>
              <w:t>Pre-Requisites</w:t>
            </w:r>
          </w:p>
        </w:tc>
      </w:tr>
      <w:tr w:rsidR="009C0C0E" w:rsidRPr="000C3A8A" w:rsidTr="00657B50">
        <w:sdt>
          <w:sdtPr>
            <w:rPr>
              <w:rFonts w:ascii="Century Gothic" w:hAnsi="Century Gothic"/>
            </w:rPr>
            <w:id w:val="1478115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9C0C0E" w:rsidRPr="000C3A8A" w:rsidRDefault="009C0C0E" w:rsidP="009C0C0E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Enrolled in CHEM 1154 or an equivalent C</w:t>
            </w:r>
            <w:r w:rsidR="00623E27">
              <w:rPr>
                <w:rFonts w:ascii="Century Gothic" w:hAnsi="Century Gothic"/>
              </w:rPr>
              <w:t>hemistry course for Spring 2023</w:t>
            </w:r>
          </w:p>
          <w:p w:rsidR="009C0C0E" w:rsidRPr="000C3A8A" w:rsidRDefault="009C0C0E" w:rsidP="009C0C0E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 xml:space="preserve">OR </w:t>
            </w:r>
          </w:p>
          <w:p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CHEM 1154 or an equivalent Chemistry course with a grade of “C” or better</w:t>
            </w:r>
          </w:p>
        </w:tc>
      </w:tr>
      <w:tr w:rsidR="009C0C0E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</w:tr>
      <w:tr w:rsidR="009C0C0E" w:rsidRPr="000C3A8A" w:rsidTr="00657B50">
        <w:sdt>
          <w:sdtPr>
            <w:rPr>
              <w:rFonts w:ascii="Century Gothic" w:hAnsi="Century Gothic"/>
            </w:rPr>
            <w:id w:val="1595903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9C0C0E" w:rsidRPr="000C3A8A" w:rsidRDefault="009C0C0E" w:rsidP="009C0C0E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Enrolled in a college-le</w:t>
            </w:r>
            <w:r w:rsidR="00623E27">
              <w:rPr>
                <w:rFonts w:ascii="Century Gothic" w:hAnsi="Century Gothic"/>
              </w:rPr>
              <w:t>vel Math course for Spring 2023</w:t>
            </w:r>
          </w:p>
          <w:p w:rsidR="009C0C0E" w:rsidRPr="000C3A8A" w:rsidRDefault="009C0C0E" w:rsidP="009C0C0E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 xml:space="preserve">OR </w:t>
            </w:r>
          </w:p>
          <w:p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a college-level Math course with a grade of “C” or better</w:t>
            </w:r>
          </w:p>
        </w:tc>
      </w:tr>
      <w:tr w:rsidR="009C0C0E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</w:tr>
      <w:tr w:rsidR="009C0C0E" w:rsidRPr="000C3A8A" w:rsidTr="00657B50">
        <w:sdt>
          <w:sdtPr>
            <w:rPr>
              <w:rFonts w:ascii="Century Gothic" w:hAnsi="Century Gothic"/>
            </w:rPr>
            <w:id w:val="-2058310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9C0C0E" w:rsidRPr="000C3A8A" w:rsidRDefault="009C0C0E" w:rsidP="009C0C0E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 xml:space="preserve">Enrolled </w:t>
            </w:r>
            <w:r w:rsidR="00623E27">
              <w:rPr>
                <w:rFonts w:ascii="Century Gothic" w:hAnsi="Century Gothic"/>
              </w:rPr>
              <w:t>in Microbiology for Spring 2023</w:t>
            </w:r>
          </w:p>
          <w:p w:rsidR="009C0C0E" w:rsidRPr="000C3A8A" w:rsidRDefault="009C0C0E" w:rsidP="009C0C0E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>OR</w:t>
            </w:r>
          </w:p>
          <w:p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Microbiology with a grade of “C” or better</w:t>
            </w:r>
          </w:p>
        </w:tc>
      </w:tr>
      <w:tr w:rsidR="009C0C0E" w:rsidRPr="000C3A8A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</w:tr>
      <w:tr w:rsidR="009C0C0E" w:rsidRPr="000C3A8A" w:rsidTr="00657B50">
        <w:sdt>
          <w:sdtPr>
            <w:rPr>
              <w:rFonts w:ascii="Century Gothic" w:hAnsi="Century Gothic"/>
            </w:rPr>
            <w:id w:val="295577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:rsidR="009C0C0E" w:rsidRPr="000C3A8A" w:rsidRDefault="009C0C0E" w:rsidP="009C0C0E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Enrolled in Veterinary Medi</w:t>
            </w:r>
            <w:r w:rsidR="00623E27">
              <w:rPr>
                <w:rFonts w:ascii="Century Gothic" w:hAnsi="Century Gothic"/>
              </w:rPr>
              <w:t>cal Terminology for Spring 2023</w:t>
            </w:r>
          </w:p>
          <w:p w:rsidR="009C0C0E" w:rsidRPr="000C3A8A" w:rsidRDefault="009C0C0E" w:rsidP="009C0C0E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>OR</w:t>
            </w:r>
          </w:p>
          <w:p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Veterinary Medical Terminology with a grade of “C” or better</w:t>
            </w:r>
          </w:p>
        </w:tc>
      </w:tr>
      <w:tr w:rsidR="009C0C0E" w:rsidRPr="000C3A8A" w:rsidTr="009C0C0E">
        <w:trPr>
          <w:trHeight w:val="220"/>
        </w:trPr>
        <w:tc>
          <w:tcPr>
            <w:tcW w:w="9350" w:type="dxa"/>
            <w:gridSpan w:val="2"/>
            <w:shd w:val="clear" w:color="auto" w:fill="auto"/>
          </w:tcPr>
          <w:p w:rsidR="009C0C0E" w:rsidRPr="009C0C0E" w:rsidRDefault="009C0C0E" w:rsidP="009C0C0E">
            <w:pPr>
              <w:rPr>
                <w:rFonts w:ascii="Century Gothic" w:hAnsi="Century Gothic"/>
                <w:b/>
              </w:rPr>
            </w:pPr>
            <w:r w:rsidRPr="009C0C0E">
              <w:rPr>
                <w:rFonts w:ascii="Century Gothic" w:hAnsi="Century Gothic"/>
                <w:b/>
              </w:rPr>
              <w:t>Additional Requirements</w:t>
            </w:r>
          </w:p>
        </w:tc>
      </w:tr>
      <w:tr w:rsidR="009C0C0E" w:rsidRPr="000C3A8A" w:rsidTr="00657B50">
        <w:sdt>
          <w:sdtPr>
            <w:rPr>
              <w:rFonts w:ascii="Century Gothic" w:hAnsi="Century Gothic"/>
            </w:rPr>
            <w:id w:val="-77386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:rsidR="009C0C0E" w:rsidRPr="000C3A8A" w:rsidRDefault="007F18EF" w:rsidP="009C0C0E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</w:tcPr>
          <w:p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Have a letter of reference from a licensed Doctor of Veterinary Medicine, Registered Veterinary Technician, or another professional reference</w:t>
            </w:r>
          </w:p>
        </w:tc>
      </w:tr>
      <w:tr w:rsidR="007F18EF" w:rsidRPr="000C3A8A" w:rsidTr="00657B50">
        <w:sdt>
          <w:sdtPr>
            <w:rPr>
              <w:rFonts w:ascii="Century Gothic" w:hAnsi="Century Gothic"/>
            </w:rPr>
            <w:id w:val="-1234229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:rsidR="007F18EF" w:rsidRDefault="007F18EF" w:rsidP="009C0C0E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</w:tcPr>
          <w:p w:rsidR="007F18EF" w:rsidRPr="007F18EF" w:rsidRDefault="007F18EF" w:rsidP="00DB2C5A">
            <w:pPr>
              <w:rPr>
                <w:rFonts w:ascii="Century Gothic" w:hAnsi="Century Gothic"/>
              </w:rPr>
            </w:pPr>
            <w:r w:rsidRPr="007F18EF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 xml:space="preserve">Complete a minimum of eight hours of career shadowing at a veterinary medical facility and </w:t>
            </w:r>
            <w:r w:rsidR="00DB2C5A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>complete</w:t>
            </w:r>
            <w:r w:rsidRPr="007F18EF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 xml:space="preserve"> </w:t>
            </w:r>
            <w:r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>the career shadow form</w:t>
            </w:r>
            <w:r w:rsidR="00DB2C5A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 xml:space="preserve">. Note: if the applicant is already employed at a veterinary facility, work hours count as shadow hours. The career shadow form still needs to be submitted with work dates and hours used in the log of experience. </w:t>
            </w:r>
          </w:p>
        </w:tc>
      </w:tr>
    </w:tbl>
    <w:p w:rsidR="00F63318" w:rsidRPr="009B73BD" w:rsidRDefault="00F63318" w:rsidP="009B73BD">
      <w:pPr>
        <w:spacing w:after="0"/>
        <w:rPr>
          <w:rFonts w:ascii="Century Gothic" w:hAnsi="Century Gothic"/>
          <w:sz w:val="16"/>
          <w:szCs w:val="16"/>
        </w:rPr>
      </w:pPr>
    </w:p>
    <w:p w:rsidR="00D61E1E" w:rsidRPr="003F7C49" w:rsidRDefault="00D61E1E" w:rsidP="009B73BD">
      <w:pPr>
        <w:spacing w:after="0"/>
        <w:rPr>
          <w:rFonts w:ascii="Century Gothic" w:hAnsi="Century Gothic"/>
          <w:b/>
          <w:sz w:val="28"/>
          <w:szCs w:val="28"/>
        </w:rPr>
      </w:pPr>
      <w:r w:rsidRPr="003F7C49">
        <w:rPr>
          <w:rFonts w:ascii="Century Gothic" w:hAnsi="Century Gothic"/>
          <w:b/>
          <w:sz w:val="28"/>
          <w:szCs w:val="28"/>
        </w:rPr>
        <w:t xml:space="preserve">If you have completed all of the items on this checklist, then please click </w:t>
      </w:r>
      <w:hyperlink r:id="rId6" w:history="1">
        <w:r w:rsidRPr="003F7C49">
          <w:rPr>
            <w:rStyle w:val="Hyperlink"/>
            <w:rFonts w:ascii="Century Gothic" w:hAnsi="Century Gothic"/>
            <w:b/>
            <w:sz w:val="28"/>
            <w:szCs w:val="28"/>
          </w:rPr>
          <w:t>here</w:t>
        </w:r>
      </w:hyperlink>
      <w:bookmarkStart w:id="0" w:name="_GoBack"/>
      <w:bookmarkEnd w:id="0"/>
      <w:r w:rsidRPr="003F7C49">
        <w:rPr>
          <w:rFonts w:ascii="Century Gothic" w:hAnsi="Century Gothic"/>
          <w:b/>
          <w:sz w:val="28"/>
          <w:szCs w:val="28"/>
        </w:rPr>
        <w:t xml:space="preserve"> to access the Veterinary</w:t>
      </w:r>
      <w:r w:rsidR="009B73BD" w:rsidRPr="003F7C49">
        <w:rPr>
          <w:rFonts w:ascii="Century Gothic" w:hAnsi="Century Gothic"/>
          <w:b/>
          <w:sz w:val="28"/>
          <w:szCs w:val="28"/>
        </w:rPr>
        <w:t xml:space="preserve"> Technology Program application. </w:t>
      </w:r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>If you have questions during the application process, please call 405-945-</w:t>
      </w:r>
      <w:r w:rsidR="00772134">
        <w:rPr>
          <w:rFonts w:ascii="Century Gothic" w:hAnsi="Century Gothic"/>
          <w:b/>
          <w:color w:val="000000"/>
          <w:sz w:val="28"/>
          <w:szCs w:val="28"/>
        </w:rPr>
        <w:t>3282</w:t>
      </w:r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 xml:space="preserve">. Applicants will be notified of their application status by </w:t>
      </w:r>
      <w:r w:rsidR="003F7C49" w:rsidRPr="003F7C49">
        <w:rPr>
          <w:rFonts w:ascii="Century Gothic" w:hAnsi="Century Gothic"/>
          <w:b/>
          <w:color w:val="000000"/>
          <w:sz w:val="28"/>
          <w:szCs w:val="28"/>
          <w:u w:val="single"/>
        </w:rPr>
        <w:t>June 30, 202</w:t>
      </w:r>
      <w:r w:rsidR="00623E27">
        <w:rPr>
          <w:rFonts w:ascii="Century Gothic" w:hAnsi="Century Gothic"/>
          <w:b/>
          <w:color w:val="000000"/>
          <w:sz w:val="28"/>
          <w:szCs w:val="28"/>
          <w:u w:val="single"/>
        </w:rPr>
        <w:t>3</w:t>
      </w:r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>.</w:t>
      </w:r>
    </w:p>
    <w:sectPr w:rsidR="00D61E1E" w:rsidRPr="003F7C49" w:rsidSect="000C3A8A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jIwM7cwMDYzNLdQ0lEKTi0uzszPAykwNKwFAJYrcZEtAAAA"/>
  </w:docVars>
  <w:rsids>
    <w:rsidRoot w:val="00916768"/>
    <w:rsid w:val="0008148D"/>
    <w:rsid w:val="000C2842"/>
    <w:rsid w:val="000C3A8A"/>
    <w:rsid w:val="000F1B3C"/>
    <w:rsid w:val="001476F0"/>
    <w:rsid w:val="00252D20"/>
    <w:rsid w:val="002B615A"/>
    <w:rsid w:val="0037789F"/>
    <w:rsid w:val="00383395"/>
    <w:rsid w:val="003F7C49"/>
    <w:rsid w:val="0046253F"/>
    <w:rsid w:val="005468DB"/>
    <w:rsid w:val="005A145E"/>
    <w:rsid w:val="0060325F"/>
    <w:rsid w:val="00623E27"/>
    <w:rsid w:val="006421F5"/>
    <w:rsid w:val="00657B50"/>
    <w:rsid w:val="00772134"/>
    <w:rsid w:val="007F18EF"/>
    <w:rsid w:val="00864E41"/>
    <w:rsid w:val="008742D2"/>
    <w:rsid w:val="00916768"/>
    <w:rsid w:val="009558C3"/>
    <w:rsid w:val="009A2834"/>
    <w:rsid w:val="009B73BD"/>
    <w:rsid w:val="009C0C0E"/>
    <w:rsid w:val="009D7D6C"/>
    <w:rsid w:val="00A378AD"/>
    <w:rsid w:val="00B20199"/>
    <w:rsid w:val="00BB6D2E"/>
    <w:rsid w:val="00C36044"/>
    <w:rsid w:val="00CB4D6A"/>
    <w:rsid w:val="00CE6C66"/>
    <w:rsid w:val="00D01869"/>
    <w:rsid w:val="00D61E1E"/>
    <w:rsid w:val="00DB2C5A"/>
    <w:rsid w:val="00DD255E"/>
    <w:rsid w:val="00F63318"/>
    <w:rsid w:val="00FD4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B9A3BD-1BCE-457D-873C-FE444D06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60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1E1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789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57B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.jotform.com/kimberlyreeds/2023-vet-tech-application" TargetMode="External"/><Relationship Id="rId5" Type="http://schemas.openxmlformats.org/officeDocument/2006/relationships/hyperlink" Target="https://osuokc.edu/enrol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ars School - Oklahoma State University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fner, Amber R</dc:creator>
  <cp:keywords/>
  <dc:description/>
  <cp:lastModifiedBy>Hefner, Amber R</cp:lastModifiedBy>
  <cp:revision>7</cp:revision>
  <dcterms:created xsi:type="dcterms:W3CDTF">2023-03-16T20:11:00Z</dcterms:created>
  <dcterms:modified xsi:type="dcterms:W3CDTF">2023-03-19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e7a7f9640b2922f380a2ee077b5644312e8b27eb011275ee1b29bb3826bddd</vt:lpwstr>
  </property>
</Properties>
</file>